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5"/>
        <w:gridCol w:w="2272"/>
        <w:gridCol w:w="6954"/>
      </w:tblGrid>
      <w:tr w:rsidR="006C0129" w:rsidRPr="0037074A" w14:paraId="54E2F985" w14:textId="77777777" w:rsidTr="00D01C99">
        <w:tc>
          <w:tcPr>
            <w:tcW w:w="0" w:type="auto"/>
            <w:shd w:val="clear" w:color="auto" w:fill="auto"/>
          </w:tcPr>
          <w:p w14:paraId="5E145746" w14:textId="77777777" w:rsidR="006C0129" w:rsidRPr="0037074A" w:rsidRDefault="006C0129" w:rsidP="00D01C99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4D64F81D" w14:textId="77777777" w:rsidR="006C0129" w:rsidRPr="00B135F2" w:rsidRDefault="006C0129" w:rsidP="00D01C99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358F48A7" w14:textId="713E1F6B" w:rsidR="006C0129" w:rsidRPr="004D1653" w:rsidRDefault="00260488" w:rsidP="00D01C99">
            <w:pPr>
              <w:spacing w:after="288"/>
              <w:jc w:val="both"/>
              <w:rPr>
                <w:b/>
              </w:rPr>
            </w:pPr>
            <w:r>
              <w:rPr>
                <w:b/>
              </w:rPr>
              <w:t>ОСНОВЫ И ОСОБЕННОСТИ СЕМЕЙНОЙ ЖИЗНИ СВЯЩЕННОСЛУЖИТЕЛЯ</w:t>
            </w:r>
          </w:p>
        </w:tc>
      </w:tr>
      <w:tr w:rsidR="006C0129" w:rsidRPr="0037074A" w14:paraId="19B24D09" w14:textId="77777777" w:rsidTr="00D01C99">
        <w:tc>
          <w:tcPr>
            <w:tcW w:w="0" w:type="auto"/>
            <w:shd w:val="clear" w:color="auto" w:fill="auto"/>
          </w:tcPr>
          <w:p w14:paraId="228B4EC4" w14:textId="27FEEFD1" w:rsidR="006C0129" w:rsidRPr="0037074A" w:rsidRDefault="006C0129" w:rsidP="00D01C99">
            <w:pPr>
              <w:spacing w:after="288"/>
              <w:jc w:val="both"/>
            </w:pPr>
            <w:r>
              <w:t>и</w:t>
            </w:r>
          </w:p>
        </w:tc>
        <w:tc>
          <w:tcPr>
            <w:tcW w:w="0" w:type="auto"/>
            <w:shd w:val="clear" w:color="auto" w:fill="auto"/>
          </w:tcPr>
          <w:p w14:paraId="55597ACF" w14:textId="77777777" w:rsidR="006C0129" w:rsidRPr="00B135F2" w:rsidRDefault="006C0129" w:rsidP="00D01C99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64C94D96" w14:textId="77777777" w:rsidR="006C0129" w:rsidRPr="0037074A" w:rsidRDefault="006C0129" w:rsidP="00D01C99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6C0129" w:rsidRPr="0037074A" w14:paraId="0A9F469F" w14:textId="77777777" w:rsidTr="00D01C99">
        <w:tc>
          <w:tcPr>
            <w:tcW w:w="0" w:type="auto"/>
            <w:shd w:val="clear" w:color="auto" w:fill="auto"/>
          </w:tcPr>
          <w:p w14:paraId="68420811" w14:textId="77777777" w:rsidR="006C0129" w:rsidRPr="0037074A" w:rsidRDefault="006C0129" w:rsidP="00D01C99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483C5E0D" w14:textId="77777777" w:rsidR="006C0129" w:rsidRPr="00B135F2" w:rsidRDefault="006C0129" w:rsidP="00D01C99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4EF0E573" w14:textId="77777777" w:rsidR="006C0129" w:rsidRPr="0037074A" w:rsidRDefault="006C0129" w:rsidP="00D01C99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6C0129" w:rsidRPr="0037074A" w14:paraId="548687B0" w14:textId="77777777" w:rsidTr="00D01C99">
        <w:tc>
          <w:tcPr>
            <w:tcW w:w="0" w:type="auto"/>
            <w:shd w:val="clear" w:color="auto" w:fill="auto"/>
          </w:tcPr>
          <w:p w14:paraId="1B64ED13" w14:textId="77777777" w:rsidR="006C0129" w:rsidRPr="0037074A" w:rsidRDefault="006C0129" w:rsidP="00D01C99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09E7A4EF" w14:textId="77777777" w:rsidR="006C0129" w:rsidRPr="00B135F2" w:rsidRDefault="006C0129" w:rsidP="00D01C99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16AF0CB0" w14:textId="0B6E8E66" w:rsidR="006C0129" w:rsidRPr="0037074A" w:rsidRDefault="006C0129" w:rsidP="00D01C99">
            <w:pPr>
              <w:spacing w:after="288"/>
              <w:jc w:val="both"/>
            </w:pPr>
            <w:r>
              <w:t>Очн</w:t>
            </w:r>
            <w:r w:rsidR="00260488">
              <w:t>ая</w:t>
            </w:r>
          </w:p>
        </w:tc>
      </w:tr>
      <w:tr w:rsidR="006C0129" w:rsidRPr="0037074A" w14:paraId="2EB97DCB" w14:textId="77777777" w:rsidTr="00D01C99">
        <w:tc>
          <w:tcPr>
            <w:tcW w:w="0" w:type="auto"/>
            <w:shd w:val="clear" w:color="auto" w:fill="auto"/>
          </w:tcPr>
          <w:p w14:paraId="48105D47" w14:textId="77777777" w:rsidR="006C0129" w:rsidRPr="0037074A" w:rsidRDefault="006C0129" w:rsidP="00D01C99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36D74DAD" w14:textId="77777777" w:rsidR="006C0129" w:rsidRPr="00B135F2" w:rsidRDefault="006C0129" w:rsidP="00D01C99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7CCBBA5D" w14:textId="1634913D" w:rsidR="006C0129" w:rsidRPr="0037074A" w:rsidRDefault="006C0129" w:rsidP="00D01C99">
            <w:pPr>
              <w:spacing w:after="288"/>
              <w:jc w:val="both"/>
            </w:pPr>
            <w:r w:rsidRPr="0037074A">
              <w:t>20</w:t>
            </w:r>
            <w:r>
              <w:t>2</w:t>
            </w:r>
            <w:r w:rsidR="005412B4">
              <w:t>1</w:t>
            </w:r>
          </w:p>
        </w:tc>
      </w:tr>
      <w:tr w:rsidR="006C0129" w:rsidRPr="0037074A" w14:paraId="6F516CC9" w14:textId="77777777" w:rsidTr="00D01C99">
        <w:tc>
          <w:tcPr>
            <w:tcW w:w="0" w:type="auto"/>
            <w:shd w:val="clear" w:color="auto" w:fill="auto"/>
          </w:tcPr>
          <w:p w14:paraId="1D1B9FE7" w14:textId="77777777" w:rsidR="006C0129" w:rsidRPr="0037074A" w:rsidRDefault="006C0129" w:rsidP="00D01C99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47D21B83" w14:textId="77777777" w:rsidR="006C0129" w:rsidRPr="00B135F2" w:rsidRDefault="006C0129" w:rsidP="00D01C99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62764C13" w14:textId="1CB5F483" w:rsidR="006C0129" w:rsidRPr="00F26ABC" w:rsidRDefault="00260488" w:rsidP="00D01C99">
            <w:pPr>
              <w:jc w:val="both"/>
              <w:rPr>
                <w:b/>
              </w:rPr>
            </w:pPr>
            <w:r w:rsidRPr="00260488">
              <w:t xml:space="preserve">Цель курса «Семейная жизнь священнослужителя» </w:t>
            </w:r>
            <w:r>
              <w:t>–</w:t>
            </w:r>
            <w:r w:rsidRPr="00260488">
              <w:t xml:space="preserve"> сформировать у обучающихся </w:t>
            </w:r>
            <w:proofErr w:type="spellStart"/>
            <w:r w:rsidRPr="00260488">
              <w:t>твердые</w:t>
            </w:r>
            <w:proofErr w:type="spellEnd"/>
            <w:r w:rsidRPr="00260488">
              <w:t xml:space="preserve"> представления о принципах построения жизни христианской семьи на основании Священного Писания и Предания Православной Церкви; особенностях жизни семьи священнослужителя; психологии семейной жизни; наиболее распространённых проблемах, связанных с семейной жизнью. Курс призван подготовить обучающегося как кандидата священства к созданию собственной семьи.</w:t>
            </w:r>
          </w:p>
        </w:tc>
      </w:tr>
      <w:tr w:rsidR="006C0129" w:rsidRPr="0037074A" w14:paraId="0F5BCED3" w14:textId="77777777" w:rsidTr="00D01C99">
        <w:tc>
          <w:tcPr>
            <w:tcW w:w="0" w:type="auto"/>
            <w:shd w:val="clear" w:color="auto" w:fill="auto"/>
          </w:tcPr>
          <w:p w14:paraId="21C74CD6" w14:textId="77777777" w:rsidR="006C0129" w:rsidRPr="0037074A" w:rsidRDefault="006C0129" w:rsidP="00D01C99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75DB8448" w14:textId="77777777" w:rsidR="006C0129" w:rsidRPr="00B135F2" w:rsidRDefault="006C0129" w:rsidP="00D01C99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016EB67F" w14:textId="2D2439CC" w:rsidR="006C0129" w:rsidRPr="0037074A" w:rsidRDefault="00260488" w:rsidP="00D01C99">
            <w:pPr>
              <w:spacing w:after="288"/>
              <w:jc w:val="both"/>
            </w:pPr>
            <w:r>
              <w:t xml:space="preserve">Вариативная </w:t>
            </w:r>
            <w:r w:rsidR="006C0129">
              <w:t>часть</w:t>
            </w:r>
          </w:p>
        </w:tc>
      </w:tr>
      <w:tr w:rsidR="006C0129" w:rsidRPr="0037074A" w14:paraId="3DBFEBE4" w14:textId="77777777" w:rsidTr="00D01C99">
        <w:tc>
          <w:tcPr>
            <w:tcW w:w="0" w:type="auto"/>
            <w:shd w:val="clear" w:color="auto" w:fill="auto"/>
          </w:tcPr>
          <w:p w14:paraId="501A4055" w14:textId="77777777" w:rsidR="006C0129" w:rsidRPr="0037074A" w:rsidRDefault="006C0129" w:rsidP="00D01C99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1A22CD64" w14:textId="77777777" w:rsidR="006C0129" w:rsidRPr="00B135F2" w:rsidRDefault="006C0129" w:rsidP="00D01C99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442E42A7" w14:textId="3E6B710C" w:rsidR="006C0129" w:rsidRPr="0037074A" w:rsidRDefault="00260488" w:rsidP="00D01C99">
            <w:pPr>
              <w:jc w:val="both"/>
            </w:pPr>
            <w:r w:rsidRPr="00260488">
              <w:t>ПК-7: Способность использовать теологические знания в решении задач социально-практической деятельности, связанных с объектами профессиональной деятельности</w:t>
            </w:r>
          </w:p>
        </w:tc>
      </w:tr>
      <w:tr w:rsidR="006C0129" w:rsidRPr="0037074A" w14:paraId="7DE32E6F" w14:textId="77777777" w:rsidTr="00D01C99">
        <w:tc>
          <w:tcPr>
            <w:tcW w:w="0" w:type="auto"/>
            <w:shd w:val="clear" w:color="auto" w:fill="auto"/>
          </w:tcPr>
          <w:p w14:paraId="06C960E6" w14:textId="77777777" w:rsidR="006C0129" w:rsidRPr="0037074A" w:rsidRDefault="006C0129" w:rsidP="00D01C99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76970D93" w14:textId="77777777" w:rsidR="006C0129" w:rsidRPr="00B135F2" w:rsidRDefault="006C0129" w:rsidP="00D01C99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1BF0BF2F" w14:textId="1D4174BE" w:rsidR="006C0129" w:rsidRPr="0037074A" w:rsidRDefault="00260488" w:rsidP="00D01C99">
            <w:pPr>
              <w:spacing w:after="288"/>
              <w:jc w:val="both"/>
            </w:pPr>
            <w:r>
              <w:rPr>
                <w:i/>
                <w:iCs/>
              </w:rPr>
              <w:t>Захаров А.В., диак.</w:t>
            </w:r>
          </w:p>
        </w:tc>
      </w:tr>
    </w:tbl>
    <w:p w14:paraId="0F7959A7" w14:textId="77777777" w:rsidR="006C0129" w:rsidRPr="00D908B0" w:rsidRDefault="006C0129" w:rsidP="006C0129">
      <w:pPr>
        <w:pStyle w:val="ae"/>
        <w:spacing w:after="120" w:line="276" w:lineRule="auto"/>
        <w:ind w:firstLine="0"/>
      </w:pPr>
    </w:p>
    <w:p w14:paraId="3855ADF9" w14:textId="20928077" w:rsidR="006C0129" w:rsidRDefault="006C0129" w:rsidP="006C0129">
      <w:pPr>
        <w:pStyle w:val="3"/>
        <w:spacing w:line="276" w:lineRule="auto"/>
      </w:pPr>
      <w:bookmarkStart w:id="0" w:name="_Toc468272474"/>
      <w:bookmarkStart w:id="1" w:name="_Toc468274075"/>
      <w:bookmarkStart w:id="2" w:name="_Toc468278251"/>
      <w:bookmarkStart w:id="3" w:name="_Toc509227759"/>
      <w:r w:rsidRPr="00D908B0">
        <w:t xml:space="preserve">Разделы дисциплины и </w:t>
      </w:r>
      <w:proofErr w:type="spellStart"/>
      <w:r w:rsidRPr="00D908B0">
        <w:t>трудоемкость</w:t>
      </w:r>
      <w:proofErr w:type="spellEnd"/>
      <w:r w:rsidRPr="00D908B0">
        <w:t xml:space="preserve"> по видам учебных занятий</w:t>
      </w:r>
      <w:bookmarkEnd w:id="0"/>
      <w:bookmarkEnd w:id="1"/>
      <w:bookmarkEnd w:id="2"/>
      <w:bookmarkEnd w:id="3"/>
    </w:p>
    <w:p w14:paraId="2F571AFD" w14:textId="77777777" w:rsidR="006C0129" w:rsidRPr="006C0129" w:rsidRDefault="006C0129" w:rsidP="006C0129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3536"/>
        <w:gridCol w:w="618"/>
        <w:gridCol w:w="658"/>
        <w:gridCol w:w="570"/>
        <w:gridCol w:w="557"/>
        <w:gridCol w:w="968"/>
        <w:gridCol w:w="2221"/>
      </w:tblGrid>
      <w:tr w:rsidR="006C0129" w:rsidRPr="00982D72" w14:paraId="1DD39409" w14:textId="77777777" w:rsidTr="00D01C99">
        <w:tc>
          <w:tcPr>
            <w:tcW w:w="0" w:type="auto"/>
            <w:vMerge w:val="restart"/>
          </w:tcPr>
          <w:p w14:paraId="49FFF50F" w14:textId="77777777" w:rsidR="006C0129" w:rsidRPr="00982D72" w:rsidRDefault="006C0129" w:rsidP="00D01C99">
            <w:pPr>
              <w:rPr>
                <w:i/>
              </w:rPr>
            </w:pPr>
            <w:r w:rsidRPr="00982D72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7B6924DA" w14:textId="77777777" w:rsidR="006C0129" w:rsidRPr="00982D72" w:rsidRDefault="006C0129" w:rsidP="00D01C99">
            <w:pPr>
              <w:rPr>
                <w:i/>
              </w:rPr>
            </w:pPr>
            <w:r w:rsidRPr="00982D72">
              <w:rPr>
                <w:i/>
              </w:rPr>
              <w:t xml:space="preserve">Наименование и содержание тем дисциплины </w:t>
            </w:r>
          </w:p>
        </w:tc>
        <w:tc>
          <w:tcPr>
            <w:tcW w:w="0" w:type="auto"/>
            <w:vMerge w:val="restart"/>
            <w:textDirection w:val="btLr"/>
          </w:tcPr>
          <w:p w14:paraId="0BB7A853" w14:textId="77777777" w:rsidR="006C0129" w:rsidRPr="00982D72" w:rsidRDefault="006C0129" w:rsidP="00D01C99">
            <w:pPr>
              <w:pStyle w:val="1"/>
              <w:numPr>
                <w:ilvl w:val="0"/>
                <w:numId w:val="0"/>
              </w:numPr>
              <w:spacing w:before="0" w:after="120"/>
              <w:ind w:left="113" w:right="113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 xml:space="preserve">Семестр </w:t>
            </w:r>
          </w:p>
        </w:tc>
        <w:tc>
          <w:tcPr>
            <w:tcW w:w="0" w:type="auto"/>
            <w:gridSpan w:val="4"/>
          </w:tcPr>
          <w:p w14:paraId="1FC125A3" w14:textId="77777777" w:rsidR="006C0129" w:rsidRPr="00982D72" w:rsidRDefault="006C0129" w:rsidP="00D01C99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Виды учебной нагрузки</w:t>
            </w:r>
          </w:p>
        </w:tc>
        <w:tc>
          <w:tcPr>
            <w:tcW w:w="0" w:type="auto"/>
            <w:vMerge w:val="restart"/>
          </w:tcPr>
          <w:p w14:paraId="4FCD9B81" w14:textId="77777777" w:rsidR="006C0129" w:rsidRPr="00982D72" w:rsidRDefault="006C0129" w:rsidP="00D01C99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>
              <w:rPr>
                <w:b w:val="0"/>
                <w:i/>
              </w:rPr>
              <w:t>Формы контроля</w:t>
            </w:r>
          </w:p>
        </w:tc>
      </w:tr>
      <w:tr w:rsidR="006C0129" w:rsidRPr="00982D72" w14:paraId="50A35AFB" w14:textId="77777777" w:rsidTr="00D01C99">
        <w:tc>
          <w:tcPr>
            <w:tcW w:w="0" w:type="auto"/>
            <w:vMerge/>
          </w:tcPr>
          <w:p w14:paraId="58E2CD86" w14:textId="77777777" w:rsidR="006C0129" w:rsidRPr="00982D72" w:rsidRDefault="006C0129" w:rsidP="00D01C99">
            <w:pPr>
              <w:contextualSpacing/>
              <w:rPr>
                <w:color w:val="000000"/>
              </w:rPr>
            </w:pPr>
          </w:p>
        </w:tc>
        <w:tc>
          <w:tcPr>
            <w:tcW w:w="0" w:type="auto"/>
            <w:vMerge/>
          </w:tcPr>
          <w:p w14:paraId="0FF3669F" w14:textId="77777777" w:rsidR="006C0129" w:rsidRPr="00982D72" w:rsidRDefault="006C0129" w:rsidP="00D01C99">
            <w:pPr>
              <w:contextualSpacing/>
              <w:rPr>
                <w:color w:val="000000"/>
              </w:rPr>
            </w:pPr>
          </w:p>
        </w:tc>
        <w:tc>
          <w:tcPr>
            <w:tcW w:w="0" w:type="auto"/>
            <w:vMerge/>
          </w:tcPr>
          <w:p w14:paraId="07B4AC8B" w14:textId="77777777" w:rsidR="006C0129" w:rsidRPr="00982D72" w:rsidRDefault="006C0129" w:rsidP="00D01C99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</w:p>
        </w:tc>
        <w:tc>
          <w:tcPr>
            <w:tcW w:w="0" w:type="auto"/>
          </w:tcPr>
          <w:p w14:paraId="394C0E9D" w14:textId="77777777" w:rsidR="006C0129" w:rsidRPr="00982D72" w:rsidRDefault="006C0129" w:rsidP="00D01C99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Лек.</w:t>
            </w:r>
          </w:p>
        </w:tc>
        <w:tc>
          <w:tcPr>
            <w:tcW w:w="0" w:type="auto"/>
          </w:tcPr>
          <w:p w14:paraId="35D966C4" w14:textId="77777777" w:rsidR="006C0129" w:rsidRPr="00982D72" w:rsidRDefault="006C0129" w:rsidP="00D01C99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Пр.</w:t>
            </w:r>
          </w:p>
        </w:tc>
        <w:tc>
          <w:tcPr>
            <w:tcW w:w="0" w:type="auto"/>
          </w:tcPr>
          <w:p w14:paraId="70483CD9" w14:textId="77777777" w:rsidR="006C0129" w:rsidRPr="00982D72" w:rsidRDefault="006C0129" w:rsidP="00D01C99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Ср.</w:t>
            </w:r>
          </w:p>
        </w:tc>
        <w:tc>
          <w:tcPr>
            <w:tcW w:w="0" w:type="auto"/>
          </w:tcPr>
          <w:p w14:paraId="1E535442" w14:textId="77777777" w:rsidR="006C0129" w:rsidRPr="00982D72" w:rsidRDefault="006C0129" w:rsidP="00D01C99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  <w:r w:rsidRPr="00982D72">
              <w:rPr>
                <w:b w:val="0"/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7DD43287" w14:textId="77777777" w:rsidR="006C0129" w:rsidRPr="00982D72" w:rsidRDefault="006C0129" w:rsidP="00D01C99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6C0129" w:rsidRPr="00982D72" w14:paraId="62128AE6" w14:textId="77777777" w:rsidTr="00D01C99">
        <w:trPr>
          <w:trHeight w:val="50"/>
        </w:trPr>
        <w:tc>
          <w:tcPr>
            <w:tcW w:w="0" w:type="auto"/>
          </w:tcPr>
          <w:p w14:paraId="25E6256E" w14:textId="77777777" w:rsidR="006C0129" w:rsidRPr="00982D72" w:rsidRDefault="006C0129" w:rsidP="00D01C99">
            <w:pPr>
              <w:spacing w:after="288"/>
            </w:pPr>
            <w:r>
              <w:t>1</w:t>
            </w:r>
          </w:p>
        </w:tc>
        <w:tc>
          <w:tcPr>
            <w:tcW w:w="0" w:type="auto"/>
          </w:tcPr>
          <w:p w14:paraId="0936A310" w14:textId="61FE2593" w:rsidR="006C0129" w:rsidRPr="00260488" w:rsidRDefault="00260488" w:rsidP="00D01C99">
            <w:pPr>
              <w:spacing w:after="288"/>
            </w:pPr>
            <w:r>
              <w:t xml:space="preserve">Раздел </w:t>
            </w:r>
            <w:r>
              <w:rPr>
                <w:lang w:val="en-US"/>
              </w:rPr>
              <w:t>I</w:t>
            </w:r>
            <w:r>
              <w:t>.</w:t>
            </w:r>
          </w:p>
        </w:tc>
        <w:tc>
          <w:tcPr>
            <w:tcW w:w="0" w:type="auto"/>
          </w:tcPr>
          <w:p w14:paraId="101A55D6" w14:textId="1F7F3542" w:rsidR="006C0129" w:rsidRPr="00982D72" w:rsidRDefault="00260488" w:rsidP="00D01C99">
            <w:r>
              <w:t>1</w:t>
            </w:r>
          </w:p>
        </w:tc>
        <w:tc>
          <w:tcPr>
            <w:tcW w:w="0" w:type="auto"/>
          </w:tcPr>
          <w:p w14:paraId="5D5BAEFC" w14:textId="3F778157" w:rsidR="006C0129" w:rsidRPr="00982D72" w:rsidRDefault="006C0129" w:rsidP="00D01C99">
            <w:r>
              <w:t>1</w:t>
            </w:r>
            <w:r w:rsidR="00260488">
              <w:t>5</w:t>
            </w:r>
          </w:p>
        </w:tc>
        <w:tc>
          <w:tcPr>
            <w:tcW w:w="0" w:type="auto"/>
          </w:tcPr>
          <w:p w14:paraId="2154D4E3" w14:textId="15FB8D1C" w:rsidR="006C0129" w:rsidRPr="00982D72" w:rsidRDefault="006C0129" w:rsidP="00D01C99">
            <w:r>
              <w:t>1</w:t>
            </w:r>
            <w:r w:rsidR="00260488">
              <w:t>5</w:t>
            </w:r>
          </w:p>
        </w:tc>
        <w:tc>
          <w:tcPr>
            <w:tcW w:w="0" w:type="auto"/>
          </w:tcPr>
          <w:p w14:paraId="4E77CC0D" w14:textId="2BE7BFCB" w:rsidR="006C0129" w:rsidRPr="00982D72" w:rsidRDefault="00260488" w:rsidP="00D01C99">
            <w:r>
              <w:t>42</w:t>
            </w:r>
          </w:p>
        </w:tc>
        <w:tc>
          <w:tcPr>
            <w:tcW w:w="0" w:type="auto"/>
          </w:tcPr>
          <w:p w14:paraId="64DBE26A" w14:textId="75D82DC5" w:rsidR="006C0129" w:rsidRPr="00982D72" w:rsidRDefault="00260488" w:rsidP="00D01C99">
            <w:r>
              <w:t>-</w:t>
            </w:r>
          </w:p>
        </w:tc>
        <w:tc>
          <w:tcPr>
            <w:tcW w:w="0" w:type="auto"/>
          </w:tcPr>
          <w:p w14:paraId="6289F896" w14:textId="0AB18811" w:rsidR="006C0129" w:rsidRPr="00982D72" w:rsidRDefault="006C0129" w:rsidP="00D01C99">
            <w:r>
              <w:t>Посещение, опрос.</w:t>
            </w:r>
          </w:p>
        </w:tc>
      </w:tr>
      <w:tr w:rsidR="00260488" w:rsidRPr="00982D72" w14:paraId="4872F972" w14:textId="77777777" w:rsidTr="00D01C99">
        <w:trPr>
          <w:trHeight w:val="50"/>
        </w:trPr>
        <w:tc>
          <w:tcPr>
            <w:tcW w:w="0" w:type="auto"/>
          </w:tcPr>
          <w:p w14:paraId="165444D5" w14:textId="7DD8697F" w:rsidR="00260488" w:rsidRDefault="00260488" w:rsidP="00D01C99">
            <w:pPr>
              <w:spacing w:after="288"/>
            </w:pPr>
            <w:r>
              <w:t>2</w:t>
            </w:r>
          </w:p>
        </w:tc>
        <w:tc>
          <w:tcPr>
            <w:tcW w:w="0" w:type="auto"/>
          </w:tcPr>
          <w:p w14:paraId="39E14DE9" w14:textId="6D205FB3" w:rsidR="00260488" w:rsidRDefault="00260488" w:rsidP="00D01C99">
            <w:pPr>
              <w:spacing w:after="288"/>
            </w:pPr>
            <w:r>
              <w:t xml:space="preserve">Раздел </w:t>
            </w:r>
            <w:r>
              <w:rPr>
                <w:lang w:val="en-US"/>
              </w:rPr>
              <w:t>II–III</w:t>
            </w:r>
            <w:r>
              <w:t>.</w:t>
            </w:r>
          </w:p>
        </w:tc>
        <w:tc>
          <w:tcPr>
            <w:tcW w:w="0" w:type="auto"/>
          </w:tcPr>
          <w:p w14:paraId="1376B5C5" w14:textId="6E2AE723" w:rsidR="00260488" w:rsidRDefault="00260488" w:rsidP="00D01C99">
            <w:r>
              <w:t>2</w:t>
            </w:r>
          </w:p>
        </w:tc>
        <w:tc>
          <w:tcPr>
            <w:tcW w:w="0" w:type="auto"/>
          </w:tcPr>
          <w:p w14:paraId="4C27FD0A" w14:textId="780AAE74" w:rsidR="00260488" w:rsidRDefault="00260488" w:rsidP="00D01C99">
            <w:r>
              <w:t>20</w:t>
            </w:r>
          </w:p>
        </w:tc>
        <w:tc>
          <w:tcPr>
            <w:tcW w:w="0" w:type="auto"/>
          </w:tcPr>
          <w:p w14:paraId="3523447F" w14:textId="6C79E5D3" w:rsidR="00260488" w:rsidRDefault="00260488" w:rsidP="00D01C99">
            <w:r>
              <w:t>20</w:t>
            </w:r>
          </w:p>
        </w:tc>
        <w:tc>
          <w:tcPr>
            <w:tcW w:w="0" w:type="auto"/>
          </w:tcPr>
          <w:p w14:paraId="25078A24" w14:textId="1BBA179F" w:rsidR="00260488" w:rsidRDefault="00260488" w:rsidP="00D01C99">
            <w:r>
              <w:t>32</w:t>
            </w:r>
          </w:p>
        </w:tc>
        <w:tc>
          <w:tcPr>
            <w:tcW w:w="0" w:type="auto"/>
          </w:tcPr>
          <w:p w14:paraId="2D4B3DED" w14:textId="4D28E0AA" w:rsidR="00260488" w:rsidRDefault="00260488" w:rsidP="00D01C99">
            <w:r>
              <w:t>-</w:t>
            </w:r>
          </w:p>
        </w:tc>
        <w:tc>
          <w:tcPr>
            <w:tcW w:w="0" w:type="auto"/>
          </w:tcPr>
          <w:p w14:paraId="3A938570" w14:textId="713C4C52" w:rsidR="00260488" w:rsidRDefault="00260488" w:rsidP="00D01C99">
            <w:r>
              <w:t>Посещение, опрос. Зачёт.</w:t>
            </w:r>
          </w:p>
        </w:tc>
      </w:tr>
      <w:tr w:rsidR="006C0129" w:rsidRPr="00982D72" w14:paraId="58FCD5E0" w14:textId="77777777" w:rsidTr="00B94932">
        <w:trPr>
          <w:trHeight w:val="727"/>
        </w:trPr>
        <w:tc>
          <w:tcPr>
            <w:tcW w:w="0" w:type="auto"/>
            <w:gridSpan w:val="2"/>
          </w:tcPr>
          <w:p w14:paraId="13912688" w14:textId="77777777" w:rsidR="006C0129" w:rsidRPr="00982D72" w:rsidRDefault="006C0129" w:rsidP="00D01C99">
            <w:pPr>
              <w:rPr>
                <w:i/>
              </w:rPr>
            </w:pPr>
            <w:r>
              <w:rPr>
                <w:i/>
              </w:rPr>
              <w:t>Итого:</w:t>
            </w:r>
          </w:p>
        </w:tc>
        <w:tc>
          <w:tcPr>
            <w:tcW w:w="0" w:type="auto"/>
          </w:tcPr>
          <w:p w14:paraId="427FE594" w14:textId="2B4CB079" w:rsidR="006C0129" w:rsidRPr="00982D72" w:rsidRDefault="00260488" w:rsidP="00D01C99">
            <w:pPr>
              <w:rPr>
                <w:i/>
              </w:rPr>
            </w:pPr>
            <w:r>
              <w:rPr>
                <w:i/>
              </w:rPr>
              <w:t>1-2</w:t>
            </w:r>
          </w:p>
        </w:tc>
        <w:tc>
          <w:tcPr>
            <w:tcW w:w="0" w:type="auto"/>
            <w:gridSpan w:val="4"/>
          </w:tcPr>
          <w:p w14:paraId="4AE3C07D" w14:textId="129ABA5C" w:rsidR="006C0129" w:rsidRPr="00982D72" w:rsidRDefault="00260488" w:rsidP="00D01C99">
            <w:pPr>
              <w:rPr>
                <w:i/>
              </w:rPr>
            </w:pPr>
            <w:r>
              <w:rPr>
                <w:i/>
              </w:rPr>
              <w:t>144</w:t>
            </w:r>
          </w:p>
        </w:tc>
        <w:tc>
          <w:tcPr>
            <w:tcW w:w="0" w:type="auto"/>
          </w:tcPr>
          <w:p w14:paraId="1E5C60DE" w14:textId="4E097EA3" w:rsidR="006C0129" w:rsidRPr="00982D72" w:rsidRDefault="00260488" w:rsidP="00D01C99">
            <w:pPr>
              <w:rPr>
                <w:i/>
              </w:rPr>
            </w:pPr>
            <w:r>
              <w:rPr>
                <w:i/>
              </w:rPr>
              <w:t>Зачёт.</w:t>
            </w:r>
          </w:p>
        </w:tc>
      </w:tr>
    </w:tbl>
    <w:p w14:paraId="131168B3" w14:textId="77777777" w:rsidR="00CF37EC" w:rsidRPr="006C0129" w:rsidRDefault="00CF37EC" w:rsidP="006C0129"/>
    <w:sectPr w:rsidR="00CF37EC" w:rsidRPr="006C0129" w:rsidSect="00A76451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7CA0C" w14:textId="77777777" w:rsidR="00DA78F5" w:rsidRDefault="00DA78F5" w:rsidP="00A86FC2">
      <w:r>
        <w:separator/>
      </w:r>
    </w:p>
  </w:endnote>
  <w:endnote w:type="continuationSeparator" w:id="0">
    <w:p w14:paraId="309DC09A" w14:textId="77777777" w:rsidR="00DA78F5" w:rsidRDefault="00DA78F5" w:rsidP="00A86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3265044"/>
      <w:docPartObj>
        <w:docPartGallery w:val="Page Numbers (Bottom of Page)"/>
        <w:docPartUnique/>
      </w:docPartObj>
    </w:sdtPr>
    <w:sdtEndPr/>
    <w:sdtContent>
      <w:p w14:paraId="3F15E3CA" w14:textId="77777777" w:rsidR="000C64A1" w:rsidRDefault="00F32B7B">
        <w:pPr>
          <w:pStyle w:val="a5"/>
          <w:jc w:val="center"/>
        </w:pPr>
        <w:r>
          <w:fldChar w:fldCharType="begin"/>
        </w:r>
        <w:r w:rsidR="003E574D">
          <w:instrText>PAGE   \* MERGEFORMAT</w:instrText>
        </w:r>
        <w:r>
          <w:fldChar w:fldCharType="separate"/>
        </w:r>
        <w:r w:rsidR="007C6A2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D0A535" w14:textId="77777777" w:rsidR="000C64A1" w:rsidRDefault="000C64A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3BEB1" w14:textId="77777777" w:rsidR="00DA78F5" w:rsidRDefault="00DA78F5" w:rsidP="00A86FC2">
      <w:r>
        <w:separator/>
      </w:r>
    </w:p>
  </w:footnote>
  <w:footnote w:type="continuationSeparator" w:id="0">
    <w:p w14:paraId="103A2388" w14:textId="77777777" w:rsidR="00DA78F5" w:rsidRDefault="00DA78F5" w:rsidP="00A86F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936076A"/>
    <w:multiLevelType w:val="hybridMultilevel"/>
    <w:tmpl w:val="1E38B69A"/>
    <w:lvl w:ilvl="0" w:tplc="ECA2A670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" w15:restartNumberingAfterBreak="0">
    <w:nsid w:val="30127048"/>
    <w:multiLevelType w:val="hybridMultilevel"/>
    <w:tmpl w:val="7210702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 w15:restartNumberingAfterBreak="0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 w15:restartNumberingAfterBreak="0">
    <w:nsid w:val="380A21F3"/>
    <w:multiLevelType w:val="hybridMultilevel"/>
    <w:tmpl w:val="D9529FF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95670D"/>
    <w:multiLevelType w:val="hybridMultilevel"/>
    <w:tmpl w:val="BE600556"/>
    <w:lvl w:ilvl="0" w:tplc="ECA2A67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8" w15:restartNumberingAfterBreak="0">
    <w:nsid w:val="4DEF7E1B"/>
    <w:multiLevelType w:val="hybridMultilevel"/>
    <w:tmpl w:val="2F02B1D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47E3F73"/>
    <w:multiLevelType w:val="hybridMultilevel"/>
    <w:tmpl w:val="2FD43B5A"/>
    <w:lvl w:ilvl="0" w:tplc="0419000F">
      <w:start w:val="1"/>
      <w:numFmt w:val="decimal"/>
      <w:lvlText w:val="%1."/>
      <w:lvlJc w:val="left"/>
      <w:pPr>
        <w:ind w:left="1495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 w15:restartNumberingAfterBreak="0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1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2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3" w15:restartNumberingAfterBreak="0">
    <w:nsid w:val="73DC03E2"/>
    <w:multiLevelType w:val="hybridMultilevel"/>
    <w:tmpl w:val="47805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2"/>
  </w:num>
  <w:num w:numId="5">
    <w:abstractNumId w:val="10"/>
  </w:num>
  <w:num w:numId="6">
    <w:abstractNumId w:val="3"/>
  </w:num>
  <w:num w:numId="7">
    <w:abstractNumId w:val="12"/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11"/>
  </w:num>
  <w:num w:numId="11">
    <w:abstractNumId w:val="13"/>
  </w:num>
  <w:num w:numId="12">
    <w:abstractNumId w:val="6"/>
  </w:num>
  <w:num w:numId="13">
    <w:abstractNumId w:val="1"/>
  </w:num>
  <w:num w:numId="14">
    <w:abstractNumId w:val="8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tzQwNjEzNrO0MLBQ0lEKTi0uzszPAykwrgUAC1TGPSwAAAA="/>
  </w:docVars>
  <w:rsids>
    <w:rsidRoot w:val="00B37118"/>
    <w:rsid w:val="00006435"/>
    <w:rsid w:val="000B6125"/>
    <w:rsid w:val="000C64A1"/>
    <w:rsid w:val="0014534E"/>
    <w:rsid w:val="00185E28"/>
    <w:rsid w:val="00210685"/>
    <w:rsid w:val="0021294E"/>
    <w:rsid w:val="00253DBE"/>
    <w:rsid w:val="00260488"/>
    <w:rsid w:val="002807F3"/>
    <w:rsid w:val="002D085B"/>
    <w:rsid w:val="002E6032"/>
    <w:rsid w:val="003311F9"/>
    <w:rsid w:val="00382C2B"/>
    <w:rsid w:val="003E574D"/>
    <w:rsid w:val="004422B6"/>
    <w:rsid w:val="004561A4"/>
    <w:rsid w:val="004A1B6A"/>
    <w:rsid w:val="00532435"/>
    <w:rsid w:val="005412B4"/>
    <w:rsid w:val="00544E3E"/>
    <w:rsid w:val="00576FCA"/>
    <w:rsid w:val="005B5825"/>
    <w:rsid w:val="005C0E52"/>
    <w:rsid w:val="005E2FCB"/>
    <w:rsid w:val="0062354A"/>
    <w:rsid w:val="006712D3"/>
    <w:rsid w:val="006839C4"/>
    <w:rsid w:val="006C0129"/>
    <w:rsid w:val="00717031"/>
    <w:rsid w:val="007474DE"/>
    <w:rsid w:val="007C6A23"/>
    <w:rsid w:val="007F412D"/>
    <w:rsid w:val="008478B6"/>
    <w:rsid w:val="00885EE0"/>
    <w:rsid w:val="00892D58"/>
    <w:rsid w:val="008C1984"/>
    <w:rsid w:val="008E50FD"/>
    <w:rsid w:val="009563FB"/>
    <w:rsid w:val="00A54BF2"/>
    <w:rsid w:val="00A620BD"/>
    <w:rsid w:val="00A76451"/>
    <w:rsid w:val="00A77CB5"/>
    <w:rsid w:val="00A86FC2"/>
    <w:rsid w:val="00AC38C2"/>
    <w:rsid w:val="00B26DE7"/>
    <w:rsid w:val="00B37118"/>
    <w:rsid w:val="00B434EA"/>
    <w:rsid w:val="00BB5D0F"/>
    <w:rsid w:val="00BD7C60"/>
    <w:rsid w:val="00C02608"/>
    <w:rsid w:val="00C04448"/>
    <w:rsid w:val="00C7620F"/>
    <w:rsid w:val="00CA6DA8"/>
    <w:rsid w:val="00CB544B"/>
    <w:rsid w:val="00CF37EC"/>
    <w:rsid w:val="00D04EE4"/>
    <w:rsid w:val="00D10310"/>
    <w:rsid w:val="00D12147"/>
    <w:rsid w:val="00D33AAC"/>
    <w:rsid w:val="00D41351"/>
    <w:rsid w:val="00D51609"/>
    <w:rsid w:val="00D708B8"/>
    <w:rsid w:val="00D86BAC"/>
    <w:rsid w:val="00DA78F5"/>
    <w:rsid w:val="00E10BEC"/>
    <w:rsid w:val="00EB3261"/>
    <w:rsid w:val="00EC4D41"/>
    <w:rsid w:val="00ED19CF"/>
    <w:rsid w:val="00ED45CF"/>
    <w:rsid w:val="00EE6405"/>
    <w:rsid w:val="00F32B7B"/>
    <w:rsid w:val="00F36702"/>
    <w:rsid w:val="00F416AA"/>
    <w:rsid w:val="00F6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B03FA"/>
  <w15:docId w15:val="{8396DE9E-4D76-8A41-9FFE-82C1FFF1D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86FC2"/>
    <w:pPr>
      <w:spacing w:before="240" w:after="240" w:line="360" w:lineRule="auto"/>
      <w:jc w:val="both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A86FC2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A86FC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A86FC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List Paragraph"/>
    <w:basedOn w:val="a"/>
    <w:uiPriority w:val="34"/>
    <w:qFormat/>
    <w:rsid w:val="00A86FC2"/>
    <w:pPr>
      <w:ind w:left="720" w:firstLine="709"/>
      <w:contextualSpacing/>
      <w:jc w:val="both"/>
    </w:pPr>
    <w:rPr>
      <w:rFonts w:eastAsiaTheme="minorHAnsi" w:cstheme="minorBidi"/>
      <w:sz w:val="28"/>
      <w:szCs w:val="22"/>
      <w:lang w:eastAsia="en-US"/>
    </w:rPr>
  </w:style>
  <w:style w:type="paragraph" w:styleId="a8">
    <w:name w:val="Normal (Web)"/>
    <w:basedOn w:val="a"/>
    <w:uiPriority w:val="99"/>
    <w:unhideWhenUsed/>
    <w:rsid w:val="00A86FC2"/>
    <w:pPr>
      <w:spacing w:before="100" w:beforeAutospacing="1" w:after="100" w:afterAutospacing="1"/>
    </w:pPr>
  </w:style>
  <w:style w:type="paragraph" w:customStyle="1" w:styleId="1">
    <w:name w:val="УМКД Заголовок 1 ФГОС"/>
    <w:basedOn w:val="a"/>
    <w:link w:val="12"/>
    <w:qFormat/>
    <w:rsid w:val="00CF37EC"/>
    <w:pPr>
      <w:numPr>
        <w:numId w:val="7"/>
      </w:numPr>
      <w:tabs>
        <w:tab w:val="left" w:pos="993"/>
      </w:tabs>
      <w:spacing w:before="240" w:after="240"/>
    </w:pPr>
    <w:rPr>
      <w:b/>
    </w:rPr>
  </w:style>
  <w:style w:type="paragraph" w:customStyle="1" w:styleId="Default">
    <w:name w:val="Default"/>
    <w:uiPriority w:val="99"/>
    <w:rsid w:val="00CF37E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21">
    <w:name w:val="Основной текст с отступом 21"/>
    <w:basedOn w:val="a"/>
    <w:rsid w:val="00CF37EC"/>
    <w:pPr>
      <w:suppressAutoHyphens/>
      <w:spacing w:after="120" w:line="480" w:lineRule="auto"/>
      <w:ind w:left="283"/>
    </w:pPr>
    <w:rPr>
      <w:lang w:eastAsia="ar-SA"/>
    </w:rPr>
  </w:style>
  <w:style w:type="character" w:styleId="a9">
    <w:name w:val="Hyperlink"/>
    <w:basedOn w:val="a0"/>
    <w:uiPriority w:val="99"/>
    <w:unhideWhenUsed/>
    <w:rsid w:val="00CF37E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CF37E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CF37EC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CF37E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CF37E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F37EC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382C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"/>
    <w:next w:val="a"/>
    <w:autoRedefine/>
    <w:uiPriority w:val="39"/>
    <w:unhideWhenUsed/>
    <w:rsid w:val="00544E3E"/>
    <w:pPr>
      <w:spacing w:after="100"/>
      <w:ind w:left="240"/>
    </w:pPr>
  </w:style>
  <w:style w:type="paragraph" w:customStyle="1" w:styleId="ae">
    <w:name w:val="УМКД Текст без нумерации"/>
    <w:basedOn w:val="23"/>
    <w:qFormat/>
    <w:rsid w:val="006C0129"/>
    <w:pPr>
      <w:keepLines/>
      <w:spacing w:after="0" w:line="360" w:lineRule="auto"/>
      <w:ind w:left="0" w:firstLine="567"/>
      <w:jc w:val="both"/>
    </w:pPr>
  </w:style>
  <w:style w:type="character" w:customStyle="1" w:styleId="12">
    <w:name w:val="УМКД Заголовок 1 ФГОС Знак"/>
    <w:link w:val="1"/>
    <w:rsid w:val="006C0129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styleId="23">
    <w:name w:val="Body Text Indent 2"/>
    <w:basedOn w:val="a"/>
    <w:link w:val="24"/>
    <w:uiPriority w:val="99"/>
    <w:semiHidden/>
    <w:unhideWhenUsed/>
    <w:rsid w:val="006C0129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basedOn w:val="a0"/>
    <w:link w:val="23"/>
    <w:uiPriority w:val="99"/>
    <w:semiHidden/>
    <w:rsid w:val="006C0129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01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0962A8-F63C-45E1-BEAC-A59115185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84</Words>
  <Characters>1148</Characters>
  <Application>Microsoft Office Word</Application>
  <DocSecurity>0</DocSecurity>
  <Lines>21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1</cp:revision>
  <dcterms:created xsi:type="dcterms:W3CDTF">2017-07-21T14:10:00Z</dcterms:created>
  <dcterms:modified xsi:type="dcterms:W3CDTF">2021-10-24T10:31:00Z</dcterms:modified>
</cp:coreProperties>
</file>